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:rsidRPr="00D601A4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7F17E" w14:textId="77777777" w:rsidR="00C11A25" w:rsidRDefault="00A139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Уважаеми г-н дядо Мраз, </w:t>
            </w:r>
          </w:p>
          <w:p w14:paraId="5CEC0CAC" w14:textId="77777777" w:rsidR="00A139AD" w:rsidRDefault="00A139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ъв връзка със затрудненото положение, в което се намира Вашата институция, съм подготвила последователен план-проект, който да възстанови икономи</w:t>
            </w:r>
            <w:r w:rsidR="00CB0BAD">
              <w:rPr>
                <w:rFonts w:ascii="Calibri" w:eastAsia="Calibri" w:hAnsi="Calibri" w:cs="Calibri"/>
                <w:lang w:val="bg-BG"/>
              </w:rPr>
              <w:t>ката на Северния полюс, възползвайки се от ситуацията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</w:p>
          <w:p w14:paraId="29D2C04E" w14:textId="4578BD01" w:rsidR="00CB0BAD" w:rsidRDefault="00CB0B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Първата точка от плана ми е да се свържа със свои стари познати (от годините ми на известна ютубърка)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, които ще помогнат с </w:t>
            </w:r>
            <w:r w:rsidR="003770DB">
              <w:rPr>
                <w:rFonts w:ascii="Calibri" w:eastAsia="Calibri" w:hAnsi="Calibri" w:cs="Calibri"/>
                <w:lang w:val="en-US"/>
              </w:rPr>
              <w:t>PR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 кампанията. Те ще изиграят важна роля в следните сфери: реклама на Вашата дейност, интернационално търсене на Вашите загубени летящи елени</w:t>
            </w:r>
            <w:r w:rsidR="004C66BA">
              <w:rPr>
                <w:rFonts w:ascii="Calibri" w:eastAsia="Calibri" w:hAnsi="Calibri" w:cs="Calibri"/>
                <w:lang w:val="bg-BG"/>
              </w:rPr>
              <w:t xml:space="preserve"> (популяризирано в социалните мрежи)</w:t>
            </w:r>
            <w:r w:rsidR="00350420">
              <w:rPr>
                <w:rFonts w:ascii="Calibri" w:eastAsia="Calibri" w:hAnsi="Calibri" w:cs="Calibri"/>
                <w:lang w:val="bg-BG"/>
              </w:rPr>
              <w:t>,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 промотиране на </w:t>
            </w:r>
            <w:r w:rsidR="003770DB">
              <w:rPr>
                <w:rFonts w:ascii="Calibri" w:eastAsia="Calibri" w:hAnsi="Calibri" w:cs="Calibri"/>
                <w:lang w:val="en-US"/>
              </w:rPr>
              <w:t>OF</w:t>
            </w:r>
            <w:r w:rsidR="003770DB" w:rsidRPr="003770DB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3770DB">
              <w:rPr>
                <w:rFonts w:ascii="Calibri" w:eastAsia="Calibri" w:hAnsi="Calibri" w:cs="Calibri"/>
                <w:lang w:val="bg-BG"/>
              </w:rPr>
              <w:t>акаунта на Снежанка, с цел компенсация на разходите</w:t>
            </w:r>
            <w:r w:rsidR="00350420">
              <w:rPr>
                <w:rFonts w:ascii="Calibri" w:eastAsia="Calibri" w:hAnsi="Calibri" w:cs="Calibri"/>
                <w:lang w:val="bg-BG"/>
              </w:rPr>
              <w:t xml:space="preserve"> и лаунчване на дарителски кампании с цел подпомагане на инициативата „Каледа възможна“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. </w:t>
            </w:r>
          </w:p>
          <w:p w14:paraId="0DD7F880" w14:textId="3152D0DC" w:rsidR="003770DB" w:rsidRDefault="003770DB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Втора точка от плана е </w:t>
            </w:r>
            <w:r w:rsidR="00350420">
              <w:rPr>
                <w:rFonts w:ascii="Calibri" w:eastAsia="Calibri" w:hAnsi="Calibri" w:cs="Calibri"/>
                <w:lang w:val="bg-BG"/>
              </w:rPr>
              <w:t xml:space="preserve">поръчването на готови продукти от Китай. Големината на поръчката ще е съобразена с приходите от Точка 1. </w:t>
            </w:r>
          </w:p>
          <w:p w14:paraId="7803D52A" w14:textId="0FB0D494" w:rsidR="004C66BA" w:rsidRPr="003770DB" w:rsidRDefault="004C66B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3131C624" w14:textId="515BE8DF" w:rsidR="00610CD6" w:rsidRPr="00A139AD" w:rsidRDefault="00610CD6">
      <w:pPr>
        <w:spacing w:after="160" w:line="259" w:lineRule="auto"/>
        <w:rPr>
          <w:rFonts w:ascii="Calibri" w:eastAsia="Calibri" w:hAnsi="Calibri" w:cs="Calibri"/>
          <w:lang w:val="bg-BG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:rsidRPr="00D601A4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 w:rsidRPr="00D601A4">
              <w:rPr>
                <w:rFonts w:ascii="Calibri" w:eastAsia="Calibri" w:hAnsi="Calibri" w:cs="Calibri"/>
                <w:b/>
                <w:bCs/>
                <w:lang w:val="bg-BG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 w:rsidRPr="00D601A4">
              <w:rPr>
                <w:rFonts w:ascii="Calibri" w:eastAsia="Calibri" w:hAnsi="Calibri" w:cs="Calibri"/>
                <w:b/>
                <w:bCs/>
                <w:lang w:val="bg-BG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F810434" w:rsidR="00C11A25" w:rsidRPr="00C11A25" w:rsidRDefault="007D7ADA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 xml:space="preserve">SOCIAL JUSTICE WARRIORS 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74787431" w:rsidR="00C11A25" w:rsidRPr="00C11A25" w:rsidRDefault="007D7ADA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:rsidRPr="00D601A4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3726F4BC" w:rsidR="00610CD6" w:rsidRDefault="00D601A4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142D064" w:rsidR="00610CD6" w:rsidRDefault="00D601A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4.10.2021</w:t>
            </w:r>
            <w:r>
              <w:rPr>
                <w:rFonts w:ascii="Calibri" w:eastAsia="Calibri" w:hAnsi="Calibri" w:cs="Calibri"/>
                <w:lang w:val="bg-BG"/>
              </w:rPr>
              <w:t>г</w:t>
            </w:r>
            <w:r>
              <w:rPr>
                <w:rFonts w:ascii="Calibri" w:eastAsia="Calibri" w:hAnsi="Calibri" w:cs="Calibri"/>
              </w:rPr>
              <w:t>, 18:20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350420"/>
    <w:rsid w:val="003770DB"/>
    <w:rsid w:val="004C66BA"/>
    <w:rsid w:val="00610CD6"/>
    <w:rsid w:val="006751DC"/>
    <w:rsid w:val="007D7ADA"/>
    <w:rsid w:val="00974428"/>
    <w:rsid w:val="00A139AD"/>
    <w:rsid w:val="00B85B8D"/>
    <w:rsid w:val="00C11A25"/>
    <w:rsid w:val="00CB0BAD"/>
    <w:rsid w:val="00D60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2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mi</cp:lastModifiedBy>
  <cp:revision>7</cp:revision>
  <dcterms:created xsi:type="dcterms:W3CDTF">2020-10-01T08:06:00Z</dcterms:created>
  <dcterms:modified xsi:type="dcterms:W3CDTF">2021-10-14T15:28:00Z</dcterms:modified>
</cp:coreProperties>
</file>